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A STEFAK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FAK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37 Elm Drive, Schaumburg, IL, USA Schaumburg, IL, USA 6019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NASTEFAKOV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8717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IK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